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90558D" w14:textId="51ABC95D" w:rsidR="00A60ED3" w:rsidRPr="00637186" w:rsidRDefault="00E370B9">
      <w:pPr>
        <w:rPr>
          <w:b/>
          <w:bCs/>
        </w:rPr>
      </w:pPr>
      <w:r w:rsidRPr="00637186">
        <w:rPr>
          <w:b/>
          <w:bCs/>
        </w:rPr>
        <w:t>Training Objective</w:t>
      </w:r>
      <w:r w:rsidR="00637186" w:rsidRPr="00637186">
        <w:rPr>
          <w:b/>
          <w:bCs/>
        </w:rPr>
        <w:t>:</w:t>
      </w:r>
    </w:p>
    <w:p w14:paraId="4AC43624" w14:textId="4019254A" w:rsidR="00E370B9" w:rsidRDefault="00E370B9">
      <w:r>
        <w:t xml:space="preserve">By attending this Online interactive session participants can gain </w:t>
      </w:r>
      <w:r w:rsidR="00F72C5D">
        <w:t xml:space="preserve">basic </w:t>
      </w:r>
      <w:r>
        <w:t xml:space="preserve">understanding of </w:t>
      </w:r>
      <w:r w:rsidR="00F72C5D">
        <w:t>Infrastructure Orchestration using Terraform</w:t>
      </w:r>
      <w:r>
        <w:t xml:space="preserve">. This course will be providing a detailed understanding on the concepts of </w:t>
      </w:r>
      <w:r w:rsidR="00F72C5D">
        <w:t>Infrastructure orchestration</w:t>
      </w:r>
      <w:r>
        <w:t xml:space="preserve">, Infrastructure </w:t>
      </w:r>
      <w:r w:rsidR="00F72C5D">
        <w:t>as a code</w:t>
      </w:r>
      <w:r>
        <w:t xml:space="preserve">, </w:t>
      </w:r>
      <w:r w:rsidR="006F2B1B">
        <w:t xml:space="preserve">benefits of using Terraform in comparison with other IAC tools along with configuration of Terraform tools </w:t>
      </w:r>
      <w:r w:rsidR="00637186">
        <w:t xml:space="preserve"> and some production examples. </w:t>
      </w:r>
    </w:p>
    <w:p w14:paraId="194CF336" w14:textId="44820070" w:rsidR="00E370B9" w:rsidRPr="00637186" w:rsidRDefault="00E370B9">
      <w:pPr>
        <w:rPr>
          <w:b/>
          <w:bCs/>
        </w:rPr>
      </w:pPr>
      <w:r w:rsidRPr="00637186">
        <w:rPr>
          <w:b/>
          <w:bCs/>
        </w:rPr>
        <w:t xml:space="preserve">Participant </w:t>
      </w:r>
      <w:r w:rsidR="00D649AB">
        <w:rPr>
          <w:b/>
          <w:bCs/>
        </w:rPr>
        <w:t>E</w:t>
      </w:r>
      <w:r w:rsidRPr="00637186">
        <w:rPr>
          <w:b/>
          <w:bCs/>
        </w:rPr>
        <w:t>xpectation</w:t>
      </w:r>
      <w:r w:rsidR="00637186" w:rsidRPr="00637186">
        <w:rPr>
          <w:b/>
          <w:bCs/>
        </w:rPr>
        <w:t>:</w:t>
      </w:r>
    </w:p>
    <w:p w14:paraId="4A4BF7AA" w14:textId="25EF2F22" w:rsidR="00637186" w:rsidRDefault="00637186">
      <w:r>
        <w:t>Th</w:t>
      </w:r>
      <w:r w:rsidR="008048DB">
        <w:t xml:space="preserve">is is an Introductory </w:t>
      </w:r>
      <w:r>
        <w:t xml:space="preserve">course  designed for participants who are new to </w:t>
      </w:r>
      <w:r w:rsidR="006F2B1B">
        <w:t xml:space="preserve">Infrastructure as a code </w:t>
      </w:r>
      <w:r w:rsidR="00DF1F0D">
        <w:t>tool</w:t>
      </w:r>
      <w:r w:rsidR="006F2B1B">
        <w:t xml:space="preserve"> </w:t>
      </w:r>
      <w:r>
        <w:t>. The course provides a basic to intermediate level of understanding on the different concepts of</w:t>
      </w:r>
      <w:r w:rsidR="006F2B1B">
        <w:t xml:space="preserve"> Terraform </w:t>
      </w:r>
      <w:r>
        <w:t>as provide</w:t>
      </w:r>
      <w:r w:rsidR="006F2B1B">
        <w:t>d</w:t>
      </w:r>
      <w:r>
        <w:t xml:space="preserve"> in the course outline. Participant will be doing hands-on. All hands-on will be instructed by the instructor during the training.</w:t>
      </w:r>
      <w:r w:rsidR="002B4E8D">
        <w:t xml:space="preserve">  This course is not</w:t>
      </w:r>
      <w:r w:rsidR="006F2B1B">
        <w:t xml:space="preserve"> intended</w:t>
      </w:r>
      <w:r w:rsidR="002B4E8D">
        <w:t xml:space="preserve"> for any </w:t>
      </w:r>
      <w:r w:rsidR="006F2B1B">
        <w:t>Terraform</w:t>
      </w:r>
      <w:r w:rsidR="002B4E8D">
        <w:t xml:space="preserve"> certification.</w:t>
      </w:r>
    </w:p>
    <w:p w14:paraId="5F30D4E7" w14:textId="77777777" w:rsidR="00DE3A58" w:rsidRDefault="00DE3A58">
      <w:pPr>
        <w:rPr>
          <w:b/>
          <w:bCs/>
        </w:rPr>
      </w:pPr>
      <w:r w:rsidRPr="00DE3A58">
        <w:rPr>
          <w:b/>
          <w:bCs/>
        </w:rPr>
        <w:t>Participants Pre-requisite:</w:t>
      </w:r>
    </w:p>
    <w:p w14:paraId="380B0FDF" w14:textId="77777777" w:rsidR="00DE3A58" w:rsidRDefault="00DE3A58" w:rsidP="00DE3A58">
      <w:pPr>
        <w:spacing w:after="0"/>
      </w:pPr>
      <w:r>
        <w:t>Attendee of this course should be aware of.</w:t>
      </w:r>
    </w:p>
    <w:p w14:paraId="15CFAAB8" w14:textId="77777777" w:rsidR="00DE3A58" w:rsidRDefault="00DE3A58" w:rsidP="00DE3A58">
      <w:pPr>
        <w:pStyle w:val="ListParagraph"/>
        <w:numPr>
          <w:ilvl w:val="0"/>
          <w:numId w:val="4"/>
        </w:numPr>
        <w:spacing w:after="0" w:line="256" w:lineRule="auto"/>
        <w:rPr>
          <w:sz w:val="21"/>
          <w:szCs w:val="21"/>
        </w:rPr>
      </w:pPr>
      <w:r>
        <w:rPr>
          <w:sz w:val="21"/>
          <w:szCs w:val="21"/>
        </w:rPr>
        <w:t>Operating Systems – Basic knowledge of Windows and Linux OS, SSH Access on Servers.</w:t>
      </w:r>
    </w:p>
    <w:p w14:paraId="5AD516EE" w14:textId="77777777" w:rsidR="00DE3A58" w:rsidRDefault="00DE3A58" w:rsidP="00DE3A58">
      <w:pPr>
        <w:pStyle w:val="ListParagraph"/>
        <w:numPr>
          <w:ilvl w:val="0"/>
          <w:numId w:val="4"/>
        </w:numPr>
        <w:spacing w:line="256" w:lineRule="auto"/>
        <w:rPr>
          <w:sz w:val="21"/>
          <w:szCs w:val="21"/>
        </w:rPr>
      </w:pPr>
      <w:r>
        <w:rPr>
          <w:sz w:val="21"/>
          <w:szCs w:val="21"/>
        </w:rPr>
        <w:t>Networking Concepts – IP Addresses, Basic Components of a Local Area Network</w:t>
      </w:r>
    </w:p>
    <w:p w14:paraId="180BF865" w14:textId="792D6F5B" w:rsidR="00DE3A58" w:rsidRPr="006F2B1B" w:rsidRDefault="00DE3A58" w:rsidP="00DE3A58">
      <w:pPr>
        <w:pStyle w:val="ListParagraph"/>
        <w:numPr>
          <w:ilvl w:val="0"/>
          <w:numId w:val="4"/>
        </w:numPr>
        <w:spacing w:line="256" w:lineRule="auto"/>
        <w:rPr>
          <w:sz w:val="21"/>
          <w:szCs w:val="21"/>
        </w:rPr>
      </w:pPr>
      <w:r>
        <w:rPr>
          <w:sz w:val="21"/>
          <w:szCs w:val="21"/>
        </w:rPr>
        <w:t xml:space="preserve">Virtualization – Running virtual instances on a computer. </w:t>
      </w:r>
      <w:r>
        <w:t xml:space="preserve"> </w:t>
      </w:r>
    </w:p>
    <w:p w14:paraId="5F15F56F" w14:textId="3B9127BE" w:rsidR="006F2B1B" w:rsidRPr="00DE3A58" w:rsidRDefault="006F2B1B" w:rsidP="00DE3A58">
      <w:pPr>
        <w:pStyle w:val="ListParagraph"/>
        <w:numPr>
          <w:ilvl w:val="0"/>
          <w:numId w:val="4"/>
        </w:numPr>
        <w:spacing w:line="256" w:lineRule="auto"/>
        <w:rPr>
          <w:sz w:val="21"/>
          <w:szCs w:val="21"/>
        </w:rPr>
      </w:pPr>
      <w:r w:rsidRPr="006F2B1B">
        <w:rPr>
          <w:sz w:val="21"/>
          <w:szCs w:val="21"/>
        </w:rPr>
        <w:t>Cloud – Basic</w:t>
      </w:r>
      <w:r w:rsidR="008048DB">
        <w:rPr>
          <w:sz w:val="21"/>
          <w:szCs w:val="21"/>
        </w:rPr>
        <w:t xml:space="preserve"> understanding</w:t>
      </w:r>
      <w:r w:rsidRPr="006F2B1B">
        <w:rPr>
          <w:sz w:val="21"/>
          <w:szCs w:val="21"/>
        </w:rPr>
        <w:t xml:space="preserve"> of Cloud </w:t>
      </w:r>
      <w:r w:rsidR="008048DB">
        <w:rPr>
          <w:sz w:val="21"/>
          <w:szCs w:val="21"/>
        </w:rPr>
        <w:t>services ( AWS or Azure)</w:t>
      </w:r>
    </w:p>
    <w:p w14:paraId="2EB5CBAC" w14:textId="77777777" w:rsidR="00DF1F0D" w:rsidRDefault="00DF1F0D">
      <w:pPr>
        <w:rPr>
          <w:b/>
          <w:bCs/>
        </w:rPr>
      </w:pPr>
    </w:p>
    <w:p w14:paraId="44648C57" w14:textId="7EE8C882" w:rsidR="00E370B9" w:rsidRDefault="00E370B9">
      <w:pPr>
        <w:rPr>
          <w:b/>
          <w:bCs/>
        </w:rPr>
      </w:pPr>
      <w:r w:rsidRPr="00D649AB">
        <w:rPr>
          <w:b/>
          <w:bCs/>
        </w:rPr>
        <w:t>Course Coverage</w:t>
      </w:r>
    </w:p>
    <w:p w14:paraId="43613184" w14:textId="0E0E0E13" w:rsidR="00B42E6E" w:rsidRPr="00D649AB" w:rsidRDefault="00B42E6E">
      <w:pPr>
        <w:rPr>
          <w:b/>
          <w:bCs/>
        </w:rPr>
      </w:pPr>
      <w:r>
        <w:rPr>
          <w:b/>
          <w:bCs/>
        </w:rPr>
        <w:t>Day1</w:t>
      </w:r>
    </w:p>
    <w:p w14:paraId="74E7261C" w14:textId="5686DEC1" w:rsidR="00D649AB" w:rsidRDefault="00D649AB" w:rsidP="00D649AB">
      <w:pPr>
        <w:pStyle w:val="ListParagraph"/>
        <w:numPr>
          <w:ilvl w:val="0"/>
          <w:numId w:val="1"/>
        </w:numPr>
      </w:pPr>
      <w:r>
        <w:t xml:space="preserve">Introduction to </w:t>
      </w:r>
      <w:r w:rsidR="006F2B1B">
        <w:t>Infrastructure Orchestration</w:t>
      </w:r>
    </w:p>
    <w:p w14:paraId="0F1C7685" w14:textId="3233D2DE" w:rsidR="006F2B1B" w:rsidRDefault="006F2B1B" w:rsidP="00D649AB">
      <w:pPr>
        <w:pStyle w:val="ListParagraph"/>
        <w:numPr>
          <w:ilvl w:val="0"/>
          <w:numId w:val="1"/>
        </w:numPr>
      </w:pPr>
      <w:r>
        <w:t>Infrastructure as a Code Overview</w:t>
      </w:r>
    </w:p>
    <w:p w14:paraId="092D5AEE" w14:textId="3BBFAF1C" w:rsidR="006F2B1B" w:rsidRDefault="006F2B1B" w:rsidP="00D649AB">
      <w:pPr>
        <w:pStyle w:val="ListParagraph"/>
        <w:numPr>
          <w:ilvl w:val="0"/>
          <w:numId w:val="1"/>
        </w:numPr>
      </w:pPr>
      <w:r>
        <w:t xml:space="preserve">Terraform vs other IAC </w:t>
      </w:r>
      <w:r w:rsidR="00B42E6E">
        <w:t>tools.</w:t>
      </w:r>
    </w:p>
    <w:p w14:paraId="5050201D" w14:textId="10A20826" w:rsidR="006F2B1B" w:rsidRDefault="006F2B1B" w:rsidP="00D649AB">
      <w:pPr>
        <w:pStyle w:val="ListParagraph"/>
        <w:numPr>
          <w:ilvl w:val="0"/>
          <w:numId w:val="1"/>
        </w:numPr>
      </w:pPr>
      <w:r>
        <w:t xml:space="preserve">Architecture and overview of </w:t>
      </w:r>
      <w:r w:rsidR="00B42E6E">
        <w:t>Terraform.</w:t>
      </w:r>
    </w:p>
    <w:p w14:paraId="16736F50" w14:textId="60B62D72" w:rsidR="006F2B1B" w:rsidRDefault="006F2B1B" w:rsidP="00D649AB">
      <w:pPr>
        <w:pStyle w:val="ListParagraph"/>
        <w:numPr>
          <w:ilvl w:val="0"/>
          <w:numId w:val="1"/>
        </w:numPr>
      </w:pPr>
      <w:r>
        <w:t>Terraform Workflow</w:t>
      </w:r>
    </w:p>
    <w:p w14:paraId="47FA4927" w14:textId="7D0689FE" w:rsidR="006F2B1B" w:rsidRDefault="006F2B1B" w:rsidP="00D649AB">
      <w:pPr>
        <w:pStyle w:val="ListParagraph"/>
        <w:numPr>
          <w:ilvl w:val="0"/>
          <w:numId w:val="1"/>
        </w:numPr>
      </w:pPr>
      <w:r>
        <w:t xml:space="preserve">Installation , configuration of Terraform </w:t>
      </w:r>
      <w:r w:rsidR="00B42E6E">
        <w:t>software.</w:t>
      </w:r>
      <w:r>
        <w:t xml:space="preserve"> </w:t>
      </w:r>
    </w:p>
    <w:p w14:paraId="2C04FA4A" w14:textId="633A7E5A" w:rsidR="00743E71" w:rsidRDefault="00743E71" w:rsidP="00D649AB">
      <w:pPr>
        <w:pStyle w:val="ListParagraph"/>
        <w:numPr>
          <w:ilvl w:val="0"/>
          <w:numId w:val="1"/>
        </w:numPr>
      </w:pPr>
      <w:r>
        <w:t>Maintaining Infrastructure using Terraform</w:t>
      </w:r>
    </w:p>
    <w:p w14:paraId="48351FE3" w14:textId="0DDA5602" w:rsidR="006F2B1B" w:rsidRDefault="006F2B1B" w:rsidP="00D649AB">
      <w:pPr>
        <w:pStyle w:val="ListParagraph"/>
        <w:numPr>
          <w:ilvl w:val="0"/>
          <w:numId w:val="1"/>
        </w:numPr>
      </w:pPr>
      <w:r>
        <w:t xml:space="preserve">Types of Terraform Providers </w:t>
      </w:r>
      <w:r w:rsidR="00743E71">
        <w:t>(AWS, Azure, etc.)</w:t>
      </w:r>
    </w:p>
    <w:p w14:paraId="0C223FB4" w14:textId="6407C9BA" w:rsidR="00743E71" w:rsidRDefault="00743E71" w:rsidP="00D649AB">
      <w:pPr>
        <w:pStyle w:val="ListParagraph"/>
        <w:numPr>
          <w:ilvl w:val="0"/>
          <w:numId w:val="1"/>
        </w:numPr>
      </w:pPr>
      <w:r>
        <w:t xml:space="preserve">Variables, resource </w:t>
      </w:r>
      <w:r w:rsidR="00DF1F0D">
        <w:t>dependency handling</w:t>
      </w:r>
    </w:p>
    <w:p w14:paraId="60571D34" w14:textId="61804C41" w:rsidR="00743E71" w:rsidRDefault="00743E71" w:rsidP="00743E71">
      <w:pPr>
        <w:pStyle w:val="ListParagraph"/>
        <w:numPr>
          <w:ilvl w:val="0"/>
          <w:numId w:val="1"/>
        </w:numPr>
      </w:pPr>
      <w:r>
        <w:t>Lab - Creating AWS infrastructure using Terraform (EC2, VPC, s3 , etc.)</w:t>
      </w:r>
    </w:p>
    <w:p w14:paraId="11FA5579" w14:textId="6B46009D" w:rsidR="00743E71" w:rsidRDefault="00743E71" w:rsidP="00743E71">
      <w:pPr>
        <w:pStyle w:val="ListParagraph"/>
        <w:numPr>
          <w:ilvl w:val="0"/>
          <w:numId w:val="1"/>
        </w:numPr>
      </w:pPr>
      <w:r>
        <w:t xml:space="preserve">Debugging , formatting Terraform config </w:t>
      </w:r>
      <w:r w:rsidR="00B42E6E">
        <w:t>files.</w:t>
      </w:r>
    </w:p>
    <w:p w14:paraId="545FE92C" w14:textId="4C3E9FE8" w:rsidR="00743E71" w:rsidRDefault="006F2B1B" w:rsidP="00743E71">
      <w:pPr>
        <w:pStyle w:val="ListParagraph"/>
        <w:numPr>
          <w:ilvl w:val="0"/>
          <w:numId w:val="1"/>
        </w:numPr>
      </w:pPr>
      <w:r>
        <w:t>Creating</w:t>
      </w:r>
      <w:r w:rsidR="00743E71">
        <w:t>, r</w:t>
      </w:r>
      <w:r>
        <w:t>eproducing</w:t>
      </w:r>
      <w:r w:rsidR="00743E71">
        <w:t>, d</w:t>
      </w:r>
      <w:r>
        <w:t>estroying Infrastructure</w:t>
      </w:r>
      <w:r w:rsidR="00743E71">
        <w:t xml:space="preserve"> using Terraform</w:t>
      </w:r>
    </w:p>
    <w:p w14:paraId="1989592E" w14:textId="31DE86AF" w:rsidR="00B42E6E" w:rsidRPr="00B42E6E" w:rsidRDefault="00B42E6E" w:rsidP="00B42E6E">
      <w:pPr>
        <w:rPr>
          <w:b/>
          <w:bCs/>
        </w:rPr>
      </w:pPr>
      <w:r w:rsidRPr="00B42E6E">
        <w:rPr>
          <w:b/>
          <w:bCs/>
        </w:rPr>
        <w:t xml:space="preserve">Day2 </w:t>
      </w:r>
    </w:p>
    <w:p w14:paraId="2EC3EE5F" w14:textId="40E1AE9B" w:rsidR="00743E71" w:rsidRDefault="00743E71" w:rsidP="00D649AB">
      <w:pPr>
        <w:pStyle w:val="ListParagraph"/>
        <w:numPr>
          <w:ilvl w:val="0"/>
          <w:numId w:val="1"/>
        </w:numPr>
      </w:pPr>
      <w:r>
        <w:t>Understanding DRY Principle</w:t>
      </w:r>
    </w:p>
    <w:p w14:paraId="2CF451A4" w14:textId="4D251CAE" w:rsidR="00B42E6E" w:rsidRDefault="00B42E6E" w:rsidP="00D649AB">
      <w:pPr>
        <w:pStyle w:val="ListParagraph"/>
        <w:numPr>
          <w:ilvl w:val="0"/>
          <w:numId w:val="1"/>
        </w:numPr>
      </w:pPr>
      <w:r>
        <w:t>Providers and Resources</w:t>
      </w:r>
    </w:p>
    <w:p w14:paraId="23CA1767" w14:textId="0D4247DF" w:rsidR="00B42E6E" w:rsidRDefault="00B42E6E" w:rsidP="00D649AB">
      <w:pPr>
        <w:pStyle w:val="ListParagraph"/>
        <w:numPr>
          <w:ilvl w:val="0"/>
          <w:numId w:val="1"/>
        </w:numPr>
      </w:pPr>
      <w:r>
        <w:t>Terraform state files.</w:t>
      </w:r>
    </w:p>
    <w:p w14:paraId="01E91470" w14:textId="1D82F03D" w:rsidR="00B42E6E" w:rsidRDefault="00B42E6E" w:rsidP="00D649AB">
      <w:pPr>
        <w:pStyle w:val="ListParagraph"/>
        <w:numPr>
          <w:ilvl w:val="0"/>
          <w:numId w:val="1"/>
        </w:numPr>
      </w:pPr>
      <w:r>
        <w:t>Attributes and Output Values</w:t>
      </w:r>
    </w:p>
    <w:p w14:paraId="1592934F" w14:textId="4B1C4C8F" w:rsidR="00B42E6E" w:rsidRDefault="00B42E6E" w:rsidP="00B42E6E">
      <w:pPr>
        <w:pStyle w:val="ListParagraph"/>
        <w:numPr>
          <w:ilvl w:val="0"/>
          <w:numId w:val="1"/>
        </w:numPr>
      </w:pPr>
      <w:r>
        <w:lastRenderedPageBreak/>
        <w:t>Terraform Variables, data types</w:t>
      </w:r>
    </w:p>
    <w:p w14:paraId="17B1D51B" w14:textId="0B3F6B66" w:rsidR="00B42E6E" w:rsidRDefault="00B42E6E" w:rsidP="00B42E6E">
      <w:pPr>
        <w:pStyle w:val="ListParagraph"/>
        <w:numPr>
          <w:ilvl w:val="0"/>
          <w:numId w:val="1"/>
        </w:numPr>
      </w:pPr>
      <w:r>
        <w:t>Count parameter, index.</w:t>
      </w:r>
    </w:p>
    <w:p w14:paraId="5AD4026F" w14:textId="22A3FF46" w:rsidR="00B42E6E" w:rsidRDefault="00B42E6E" w:rsidP="00B42E6E">
      <w:pPr>
        <w:pStyle w:val="ListParagraph"/>
        <w:numPr>
          <w:ilvl w:val="0"/>
          <w:numId w:val="1"/>
        </w:numPr>
      </w:pPr>
      <w:r>
        <w:t>Conditional Expression</w:t>
      </w:r>
    </w:p>
    <w:p w14:paraId="1666582C" w14:textId="35C9691D" w:rsidR="00B42E6E" w:rsidRDefault="00B42E6E" w:rsidP="00B42E6E">
      <w:pPr>
        <w:pStyle w:val="ListParagraph"/>
        <w:numPr>
          <w:ilvl w:val="0"/>
          <w:numId w:val="1"/>
        </w:numPr>
      </w:pPr>
      <w:r>
        <w:t>Terraform functions.</w:t>
      </w:r>
    </w:p>
    <w:p w14:paraId="6DC40A04" w14:textId="6608640B" w:rsidR="00B42E6E" w:rsidRPr="00B42E6E" w:rsidRDefault="00B42E6E" w:rsidP="00B42E6E">
      <w:pPr>
        <w:rPr>
          <w:b/>
          <w:bCs/>
        </w:rPr>
      </w:pPr>
      <w:r w:rsidRPr="00B42E6E">
        <w:rPr>
          <w:b/>
          <w:bCs/>
        </w:rPr>
        <w:t>Day3</w:t>
      </w:r>
    </w:p>
    <w:p w14:paraId="4F3E27A8" w14:textId="6AF2E298" w:rsidR="00743E71" w:rsidRDefault="00743E71" w:rsidP="00D649AB">
      <w:pPr>
        <w:pStyle w:val="ListParagraph"/>
        <w:numPr>
          <w:ilvl w:val="0"/>
          <w:numId w:val="1"/>
        </w:numPr>
      </w:pPr>
      <w:r>
        <w:t>Packaging Configuration Files as Modules</w:t>
      </w:r>
    </w:p>
    <w:p w14:paraId="02EBD0F1" w14:textId="067BE174" w:rsidR="00B42E6E" w:rsidRDefault="00B42E6E" w:rsidP="00D649AB">
      <w:pPr>
        <w:pStyle w:val="ListParagraph"/>
        <w:numPr>
          <w:ilvl w:val="0"/>
          <w:numId w:val="1"/>
        </w:numPr>
      </w:pPr>
      <w:r>
        <w:t>Terraform dynamic blocks.</w:t>
      </w:r>
    </w:p>
    <w:p w14:paraId="6902DE04" w14:textId="78108262" w:rsidR="00B42E6E" w:rsidRDefault="00B42E6E" w:rsidP="00D649AB">
      <w:pPr>
        <w:pStyle w:val="ListParagraph"/>
        <w:numPr>
          <w:ilvl w:val="0"/>
          <w:numId w:val="1"/>
        </w:numPr>
      </w:pPr>
      <w:r>
        <w:t>Terraform format, validation, graphs.</w:t>
      </w:r>
    </w:p>
    <w:p w14:paraId="45C7E0F2" w14:textId="582396DA" w:rsidR="00B42E6E" w:rsidRDefault="00B42E6E" w:rsidP="00D649AB">
      <w:pPr>
        <w:pStyle w:val="ListParagraph"/>
        <w:numPr>
          <w:ilvl w:val="0"/>
          <w:numId w:val="1"/>
        </w:numPr>
      </w:pPr>
      <w:r>
        <w:t>Splat Expressions</w:t>
      </w:r>
    </w:p>
    <w:p w14:paraId="586DD985" w14:textId="3A244209" w:rsidR="00743E71" w:rsidRDefault="00743E71" w:rsidP="00D649AB">
      <w:pPr>
        <w:pStyle w:val="ListParagraph"/>
        <w:numPr>
          <w:ilvl w:val="0"/>
          <w:numId w:val="1"/>
        </w:numPr>
      </w:pPr>
      <w:r>
        <w:t>Terraform Registry</w:t>
      </w:r>
    </w:p>
    <w:p w14:paraId="52CA925F" w14:textId="1C0618A8" w:rsidR="00743E71" w:rsidRDefault="00743E71" w:rsidP="00D649AB">
      <w:pPr>
        <w:pStyle w:val="ListParagraph"/>
        <w:numPr>
          <w:ilvl w:val="0"/>
          <w:numId w:val="1"/>
        </w:numPr>
      </w:pPr>
      <w:r>
        <w:t>Using the Module Registry to Build Reusable Templates</w:t>
      </w:r>
    </w:p>
    <w:p w14:paraId="7535AF6E" w14:textId="77777777" w:rsidR="00DF1F0D" w:rsidRDefault="00743E71" w:rsidP="00DF1F0D">
      <w:pPr>
        <w:pStyle w:val="ListParagraph"/>
        <w:numPr>
          <w:ilvl w:val="0"/>
          <w:numId w:val="1"/>
        </w:numPr>
      </w:pPr>
      <w:r>
        <w:t>Managing Servers from Multiple Infrastructure Providers (AWS, Azure, etc.)</w:t>
      </w:r>
    </w:p>
    <w:p w14:paraId="29EAEC16" w14:textId="42EF6655" w:rsidR="00743E71" w:rsidRDefault="00743E71" w:rsidP="00DF1F0D">
      <w:pPr>
        <w:pStyle w:val="ListParagraph"/>
        <w:numPr>
          <w:ilvl w:val="0"/>
          <w:numId w:val="1"/>
        </w:numPr>
      </w:pPr>
      <w:r>
        <w:t>Handling multiple cloud profiles using Terraform</w:t>
      </w:r>
    </w:p>
    <w:p w14:paraId="3BC8D856" w14:textId="1A554439" w:rsidR="00743E71" w:rsidRDefault="00743E71" w:rsidP="00D649AB">
      <w:pPr>
        <w:pStyle w:val="ListParagraph"/>
        <w:numPr>
          <w:ilvl w:val="0"/>
          <w:numId w:val="1"/>
        </w:numPr>
      </w:pPr>
      <w:r>
        <w:t>Overview of Terraform cloud</w:t>
      </w:r>
    </w:p>
    <w:p w14:paraId="07B3281F" w14:textId="685F201B" w:rsidR="00E370B9" w:rsidRDefault="00D649AB">
      <w:r>
        <w:t xml:space="preserve"> </w:t>
      </w:r>
    </w:p>
    <w:sectPr w:rsidR="00E370B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DA2D12" w14:textId="77777777" w:rsidR="000C5DBA" w:rsidRDefault="000C5DBA" w:rsidP="00A0083D">
      <w:pPr>
        <w:spacing w:after="0" w:line="240" w:lineRule="auto"/>
      </w:pPr>
      <w:r>
        <w:separator/>
      </w:r>
    </w:p>
  </w:endnote>
  <w:endnote w:type="continuationSeparator" w:id="0">
    <w:p w14:paraId="1E498BDB" w14:textId="77777777" w:rsidR="000C5DBA" w:rsidRDefault="000C5DBA" w:rsidP="00A008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A5567B" w14:textId="77777777" w:rsidR="000C5DBA" w:rsidRDefault="000C5DBA" w:rsidP="00A0083D">
      <w:pPr>
        <w:spacing w:after="0" w:line="240" w:lineRule="auto"/>
      </w:pPr>
      <w:r>
        <w:separator/>
      </w:r>
    </w:p>
  </w:footnote>
  <w:footnote w:type="continuationSeparator" w:id="0">
    <w:p w14:paraId="25A3F925" w14:textId="77777777" w:rsidR="000C5DBA" w:rsidRDefault="000C5DBA" w:rsidP="00A008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9FD735" w14:textId="12F4CFCE" w:rsidR="00A0083D" w:rsidRDefault="00BB5D07">
    <w:pPr>
      <w:pStyle w:val="Header"/>
    </w:pPr>
    <w:r>
      <w:rPr>
        <w:b/>
        <w:bCs/>
        <w:sz w:val="36"/>
        <w:szCs w:val="36"/>
      </w:rPr>
      <w:t xml:space="preserve">Hashicorp </w:t>
    </w:r>
    <w:r w:rsidR="00F72C5D">
      <w:rPr>
        <w:b/>
        <w:bCs/>
        <w:sz w:val="36"/>
        <w:szCs w:val="36"/>
      </w:rPr>
      <w:t>Terraform</w:t>
    </w:r>
    <w:r w:rsidR="00A0083D" w:rsidRPr="00A0083D">
      <w:rPr>
        <w:b/>
        <w:bCs/>
        <w:sz w:val="36"/>
        <w:szCs w:val="36"/>
      </w:rPr>
      <w:t xml:space="preserve"> Foundatio</w:t>
    </w:r>
    <w:r>
      <w:rPr>
        <w:b/>
        <w:bCs/>
        <w:sz w:val="36"/>
        <w:szCs w:val="36"/>
      </w:rPr>
      <w:t>n and automation</w:t>
    </w:r>
    <w:r w:rsidR="00A0083D">
      <w:tab/>
    </w:r>
    <w:r w:rsidR="00A0083D">
      <w:tab/>
    </w:r>
  </w:p>
  <w:p w14:paraId="247735E9" w14:textId="77777777" w:rsidR="00A0083D" w:rsidRDefault="00A008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AD3988"/>
    <w:multiLevelType w:val="hybridMultilevel"/>
    <w:tmpl w:val="CB180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F94E8E"/>
    <w:multiLevelType w:val="hybridMultilevel"/>
    <w:tmpl w:val="D5BC0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61A21E2"/>
    <w:multiLevelType w:val="hybridMultilevel"/>
    <w:tmpl w:val="0E647E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sjA3Mjc1Nja0NDFR0lEKTi0uzszPAykwqgUAaeh42ywAAAA="/>
  </w:docVars>
  <w:rsids>
    <w:rsidRoot w:val="00E370B9"/>
    <w:rsid w:val="000C5DBA"/>
    <w:rsid w:val="002B4E8D"/>
    <w:rsid w:val="002E315F"/>
    <w:rsid w:val="005A662E"/>
    <w:rsid w:val="00637186"/>
    <w:rsid w:val="006F2B1B"/>
    <w:rsid w:val="00743E71"/>
    <w:rsid w:val="008048DB"/>
    <w:rsid w:val="00A0083D"/>
    <w:rsid w:val="00A60ED3"/>
    <w:rsid w:val="00AE2515"/>
    <w:rsid w:val="00B42E6E"/>
    <w:rsid w:val="00B82D72"/>
    <w:rsid w:val="00BB5D07"/>
    <w:rsid w:val="00C56EDB"/>
    <w:rsid w:val="00D649AB"/>
    <w:rsid w:val="00DE3A58"/>
    <w:rsid w:val="00DF1F0D"/>
    <w:rsid w:val="00E370B9"/>
    <w:rsid w:val="00F72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08C09"/>
  <w15:chartTrackingRefBased/>
  <w15:docId w15:val="{AB5250D9-A52A-40BD-9118-3B18E743F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49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008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083D"/>
  </w:style>
  <w:style w:type="paragraph" w:styleId="Footer">
    <w:name w:val="footer"/>
    <w:basedOn w:val="Normal"/>
    <w:link w:val="FooterChar"/>
    <w:uiPriority w:val="99"/>
    <w:unhideWhenUsed/>
    <w:rsid w:val="00A008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08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75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8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49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al Kutty</dc:creator>
  <cp:keywords/>
  <dc:description/>
  <cp:lastModifiedBy>jagdish modi</cp:lastModifiedBy>
  <cp:revision>5</cp:revision>
  <dcterms:created xsi:type="dcterms:W3CDTF">2020-12-22T08:33:00Z</dcterms:created>
  <dcterms:modified xsi:type="dcterms:W3CDTF">2021-02-10T07:55:00Z</dcterms:modified>
</cp:coreProperties>
</file>